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05241b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05241b3-810e-11ec-af84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MQ5DMQhDrV6A+9+SG1A/+J26VIKhkaokf7AMtklVXyv1V98khU/hQ/YlX/pev36TgSoyjFVZc1niKcKAVfDkcoFnVmK/w6PcPOHnlkFMFH3QP02hsw70ZYW6gzEe2vbPlFK4U5y3eEINJFHaz7nXw2b2D34j9RKvSXkLqq69Ht06ttFkr0dlZzdNzyMh1/yI2kyaPq/5kQmC8ZR8UK/yQUaRvR4Yxdm1my31Pm92nQhItBf3+bC0MGPeG3adj3zQ8pOS9bwiGwBS88X70blV1MeEW790nR0TJswaLyl3vEzgTuYzb8dwjYv3I/u1xCxx0L8e+W3EJnnw/pohk766/pP3PDsnfbvgx4yZSRMX/cPJDBiUrgN99byWTIQ68N///t99A/w+YEcYSXY8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on Smith St in Providence in Rhode Island and my data is or</w:t>
      </w:r>
    </w:p>
    <w:bookmarkStart w:id="25" w:name="isfsduad-jan-29-2022-0921-am"/>
    <w:p>
      <w:pPr>
        <w:pStyle w:val="Heading2"/>
      </w:pPr>
      <w:r>
        <w:t xml:space="preserve">IsfsDUAd —</w:t>
      </w:r>
      <w:r>
        <w:t xml:space="preserve"> </w:t>
      </w:r>
      <w:hyperlink r:id="rId24">
        <w:r>
          <w:rPr>
            <w:rStyle w:val="Hyperlink"/>
          </w:rPr>
          <w:t xml:space="preserve">Jan 29, 2022 09:21 am</w:t>
        </w:r>
      </w:hyperlink>
    </w:p>
    <w:p>
      <w:pPr>
        <w:pStyle w:val="FirstParagraph"/>
      </w:pPr>
      <w:r>
        <w:t xml:space="preserve">I'm on Smith St in Providence RI and my data is out help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05241b3-810e-11ec-af84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05241b3-810e-11ec-af84-21646204cc72" TargetMode="External" /><Relationship Type="http://schemas.openxmlformats.org/officeDocument/2006/relationships/hyperlink" Id="rId24" Target="https://my.remarkbox.com/f85b4eeb-fb53-11ea-865d-040140774501#c4c269d2-810e-11ec-af84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05241b3-810e-11ec-af84-21646204cc72" TargetMode="External" /><Relationship Type="http://schemas.openxmlformats.org/officeDocument/2006/relationships/hyperlink" Id="rId24" Target="https://my.remarkbox.com/f85b4eeb-fb53-11ea-865d-040140774501#c4c269d2-810e-11ec-af84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05241b3</dc:title>
  <dc:creator/>
  <cp:keywords/>
  <dcterms:created xsi:type="dcterms:W3CDTF">2026-05-03T10:48:39Z</dcterms:created>
  <dcterms:modified xsi:type="dcterms:W3CDTF">2026-05-03T10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